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38FA7" w14:textId="77777777" w:rsidR="001962FC" w:rsidRDefault="001962FC" w:rsidP="00BC0D6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DISSEMINATION OF </w:t>
      </w:r>
    </w:p>
    <w:p w14:paraId="2BAAD2D6" w14:textId="6084EAB5" w:rsidR="008F2860" w:rsidRPr="008041EC" w:rsidRDefault="00A20915" w:rsidP="00BC0D6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NATI</w:t>
      </w:r>
      <w:r w:rsidR="000467A4">
        <w:rPr>
          <w:rFonts w:ascii="Times New Roman" w:hAnsi="Times New Roman" w:cs="Times New Roman"/>
          <w:b/>
          <w:bCs/>
          <w:sz w:val="28"/>
          <w:szCs w:val="28"/>
        </w:rPr>
        <w:t>ONAL MICRONUTRIENT STATUS SURVEY</w:t>
      </w:r>
    </w:p>
    <w:p w14:paraId="53671510" w14:textId="77777777" w:rsidR="008F2860" w:rsidRPr="008041EC" w:rsidRDefault="008F2860" w:rsidP="00995A7E">
      <w:pPr>
        <w:spacing w:after="0" w:line="240" w:lineRule="auto"/>
        <w:jc w:val="center"/>
        <w:rPr>
          <w:rFonts w:ascii="Times New Roman" w:hAnsi="Times New Roman" w:cs="Mangal"/>
          <w:b/>
          <w:bCs/>
          <w:sz w:val="8"/>
          <w:szCs w:val="8"/>
          <w:lang w:bidi="ne-NP"/>
        </w:rPr>
      </w:pPr>
    </w:p>
    <w:p w14:paraId="349FDEEE" w14:textId="288826D8" w:rsidR="008F2860" w:rsidRDefault="008F2860" w:rsidP="00CC09B6">
      <w:pPr>
        <w:spacing w:after="0"/>
        <w:rPr>
          <w:rFonts w:ascii="Times New Roman" w:hAnsi="Times New Roman" w:cs="Mangal"/>
          <w:b/>
          <w:bCs/>
          <w:sz w:val="24"/>
          <w:szCs w:val="24"/>
          <w:lang w:bidi="ne-NP"/>
        </w:rPr>
      </w:pPr>
      <w:r w:rsidRPr="00CC09B6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007370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4381B50" w14:textId="77777777" w:rsidR="008F2860" w:rsidRPr="008041EC" w:rsidRDefault="008F2860" w:rsidP="00CC09B6">
      <w:pPr>
        <w:spacing w:after="0"/>
        <w:rPr>
          <w:rFonts w:ascii="Times New Roman" w:hAnsi="Times New Roman" w:cs="Mangal"/>
          <w:b/>
          <w:bCs/>
          <w:sz w:val="6"/>
          <w:szCs w:val="6"/>
          <w:lang w:bidi="ne-NP"/>
        </w:rPr>
      </w:pPr>
    </w:p>
    <w:p w14:paraId="277CB783" w14:textId="0F14D1D9" w:rsidR="008F2860" w:rsidRDefault="008F2860" w:rsidP="00DF4E8D">
      <w:pPr>
        <w:widowControl/>
        <w:spacing w:after="0" w:line="275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CC09B6">
        <w:rPr>
          <w:rFonts w:ascii="Times New Roman" w:hAnsi="Times New Roman" w:cs="Times New Roman"/>
          <w:b/>
          <w:bCs/>
          <w:sz w:val="24"/>
          <w:szCs w:val="24"/>
        </w:rPr>
        <w:t>VENUE:</w:t>
      </w:r>
      <w:r w:rsidRPr="007370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5000" w:type="pct"/>
        <w:tblInd w:w="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91"/>
        <w:gridCol w:w="7828"/>
      </w:tblGrid>
      <w:tr w:rsidR="008F2860" w:rsidRPr="00454BE2" w14:paraId="723864B1" w14:textId="77777777" w:rsidTr="00827275">
        <w:tc>
          <w:tcPr>
            <w:tcW w:w="973" w:type="pct"/>
            <w:tcBorders>
              <w:top w:val="double" w:sz="4" w:space="0" w:color="auto"/>
            </w:tcBorders>
            <w:shd w:val="clear" w:color="auto" w:fill="DBDBDB"/>
            <w:tcMar>
              <w:left w:w="72" w:type="dxa"/>
            </w:tcMar>
            <w:vAlign w:val="center"/>
          </w:tcPr>
          <w:p w14:paraId="7698E258" w14:textId="77777777" w:rsidR="008F2860" w:rsidRPr="008041EC" w:rsidRDefault="008F2860" w:rsidP="00457C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2"/>
              </w:rPr>
            </w:pPr>
            <w:r w:rsidRPr="008041EC">
              <w:rPr>
                <w:rFonts w:ascii="Times New Roman" w:hAnsi="Times New Roman" w:cs="Times New Roman"/>
                <w:b/>
                <w:bCs/>
                <w:sz w:val="24"/>
                <w:szCs w:val="22"/>
              </w:rPr>
              <w:t>Time</w:t>
            </w:r>
          </w:p>
        </w:tc>
        <w:tc>
          <w:tcPr>
            <w:tcW w:w="4027" w:type="pct"/>
            <w:tcBorders>
              <w:top w:val="double" w:sz="4" w:space="0" w:color="auto"/>
            </w:tcBorders>
            <w:shd w:val="clear" w:color="auto" w:fill="DBDBDB"/>
            <w:tcMar>
              <w:left w:w="72" w:type="dxa"/>
            </w:tcMar>
            <w:vAlign w:val="center"/>
          </w:tcPr>
          <w:p w14:paraId="62304E4A" w14:textId="77777777" w:rsidR="008F2860" w:rsidRPr="008041EC" w:rsidRDefault="008F2860" w:rsidP="00457C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2"/>
              </w:rPr>
            </w:pPr>
            <w:r w:rsidRPr="008041EC">
              <w:rPr>
                <w:rFonts w:ascii="Times New Roman" w:hAnsi="Times New Roman" w:cs="Times New Roman"/>
                <w:b/>
                <w:bCs/>
                <w:sz w:val="24"/>
                <w:szCs w:val="22"/>
              </w:rPr>
              <w:t>Activity</w:t>
            </w:r>
          </w:p>
        </w:tc>
      </w:tr>
      <w:tr w:rsidR="008F2860" w:rsidRPr="00454BE2" w14:paraId="26453623" w14:textId="77777777" w:rsidTr="00827275"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787BC525" w14:textId="77777777" w:rsidR="008F2860" w:rsidRPr="00454BE2" w:rsidRDefault="00A20915" w:rsidP="0043715D">
            <w:pPr>
              <w:spacing w:after="0" w:line="240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1:</w:t>
            </w:r>
            <w:r w:rsidR="0043715D">
              <w:rPr>
                <w:rFonts w:ascii="Times New Roman" w:hAnsi="Times New Roman" w:cs="Times New Roman"/>
                <w:bCs/>
                <w:sz w:val="22"/>
              </w:rPr>
              <w:t>0</w:t>
            </w:r>
            <w:r>
              <w:rPr>
                <w:rFonts w:ascii="Times New Roman" w:hAnsi="Times New Roman" w:cs="Times New Roman"/>
                <w:bCs/>
                <w:sz w:val="22"/>
              </w:rPr>
              <w:t>0-1:</w:t>
            </w:r>
            <w:r w:rsidR="0043715D">
              <w:rPr>
                <w:rFonts w:ascii="Times New Roman" w:hAnsi="Times New Roman" w:cs="Times New Roman"/>
                <w:bCs/>
                <w:sz w:val="22"/>
              </w:rPr>
              <w:t>1</w:t>
            </w:r>
            <w:r>
              <w:rPr>
                <w:rFonts w:ascii="Times New Roman" w:hAnsi="Times New Roman" w:cs="Times New Roman"/>
                <w:bCs/>
                <w:sz w:val="22"/>
              </w:rPr>
              <w:t>5 p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3F471D8B" w14:textId="77777777" w:rsidR="008F2860" w:rsidRPr="00454BE2" w:rsidRDefault="008F2860" w:rsidP="000467A4">
            <w:pPr>
              <w:spacing w:after="0" w:line="240" w:lineRule="auto"/>
              <w:rPr>
                <w:rFonts w:ascii="Times New Roman" w:hAnsi="Times New Roman" w:cs="Times New Roman"/>
                <w:sz w:val="22"/>
              </w:rPr>
            </w:pPr>
            <w:r w:rsidRPr="00454BE2">
              <w:rPr>
                <w:rFonts w:ascii="Times New Roman" w:hAnsi="Times New Roman" w:cs="Times New Roman"/>
                <w:sz w:val="22"/>
              </w:rPr>
              <w:t xml:space="preserve">Arrival, Registration </w:t>
            </w:r>
          </w:p>
        </w:tc>
      </w:tr>
      <w:tr w:rsidR="008F2860" w:rsidRPr="00454BE2" w14:paraId="3F7C55C9" w14:textId="77777777" w:rsidTr="00827275"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483AB1FC" w14:textId="77777777" w:rsidR="008F2860" w:rsidRPr="00454BE2" w:rsidRDefault="00A20915" w:rsidP="0043715D">
            <w:pPr>
              <w:spacing w:after="0" w:line="240" w:lineRule="auto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1:</w:t>
            </w:r>
            <w:r w:rsidR="0043715D">
              <w:rPr>
                <w:rFonts w:ascii="Times New Roman" w:hAnsi="Times New Roman" w:cs="Times New Roman"/>
                <w:bCs/>
                <w:sz w:val="22"/>
              </w:rPr>
              <w:t>1</w:t>
            </w:r>
            <w:r>
              <w:rPr>
                <w:rFonts w:ascii="Times New Roman" w:hAnsi="Times New Roman" w:cs="Times New Roman"/>
                <w:bCs/>
                <w:sz w:val="22"/>
              </w:rPr>
              <w:t>5-</w:t>
            </w:r>
            <w:r w:rsidR="0043715D">
              <w:rPr>
                <w:rFonts w:ascii="Times New Roman" w:hAnsi="Times New Roman" w:cs="Times New Roman"/>
                <w:bCs/>
                <w:sz w:val="22"/>
              </w:rPr>
              <w:t>1</w:t>
            </w:r>
            <w:r w:rsidR="008F2860" w:rsidRPr="00454BE2">
              <w:rPr>
                <w:rFonts w:ascii="Times New Roman" w:hAnsi="Times New Roman" w:cs="Times New Roman"/>
                <w:bCs/>
                <w:sz w:val="22"/>
              </w:rPr>
              <w:t>:</w:t>
            </w:r>
            <w:r w:rsidR="0043715D">
              <w:rPr>
                <w:rFonts w:ascii="Times New Roman" w:hAnsi="Times New Roman" w:cs="Times New Roman"/>
                <w:bCs/>
                <w:sz w:val="22"/>
              </w:rPr>
              <w:t>30</w:t>
            </w:r>
            <w:r>
              <w:rPr>
                <w:rFonts w:ascii="Times New Roman" w:hAnsi="Times New Roman" w:cs="Times New Roman"/>
                <w:bCs/>
                <w:sz w:val="22"/>
              </w:rPr>
              <w:t>p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0ECADF26" w14:textId="77777777" w:rsidR="008F2860" w:rsidRDefault="008F2860" w:rsidP="00457CA9">
            <w:pPr>
              <w:spacing w:after="0" w:line="240" w:lineRule="auto"/>
              <w:rPr>
                <w:rFonts w:ascii="Times New Roman" w:hAnsi="Times New Roman" w:cs="Times New Roman"/>
                <w:sz w:val="22"/>
              </w:rPr>
            </w:pPr>
            <w:r w:rsidRPr="00454BE2">
              <w:rPr>
                <w:rFonts w:ascii="Times New Roman" w:hAnsi="Times New Roman" w:cs="Times New Roman"/>
                <w:sz w:val="22"/>
              </w:rPr>
              <w:t xml:space="preserve">Participants begin to take seats </w:t>
            </w:r>
          </w:p>
          <w:p w14:paraId="17DF7D0A" w14:textId="77777777" w:rsidR="008F2860" w:rsidRPr="00454BE2" w:rsidRDefault="008F2860" w:rsidP="00D92B33">
            <w:pPr>
              <w:tabs>
                <w:tab w:val="left" w:pos="3435"/>
              </w:tabs>
              <w:spacing w:after="0" w:line="240" w:lineRule="auto"/>
              <w:ind w:left="206" w:hanging="206"/>
              <w:rPr>
                <w:rFonts w:ascii="Times New Roman" w:hAnsi="Times New Roman" w:cs="Times New Roman"/>
                <w:b/>
                <w:sz w:val="22"/>
              </w:rPr>
            </w:pPr>
            <w:r w:rsidRPr="00454BE2">
              <w:rPr>
                <w:rFonts w:ascii="Times New Roman" w:hAnsi="Times New Roman" w:cs="Times New Roman"/>
                <w:b/>
                <w:sz w:val="22"/>
              </w:rPr>
              <w:t xml:space="preserve">Chair of the </w:t>
            </w:r>
            <w:r w:rsidR="00AE6A4A">
              <w:rPr>
                <w:rFonts w:ascii="Times New Roman" w:hAnsi="Times New Roman" w:cs="Times New Roman"/>
                <w:b/>
                <w:sz w:val="22"/>
              </w:rPr>
              <w:t>session</w:t>
            </w:r>
            <w:r w:rsidRPr="00454BE2">
              <w:rPr>
                <w:rFonts w:ascii="Times New Roman" w:hAnsi="Times New Roman" w:cs="Times New Roman"/>
                <w:b/>
                <w:sz w:val="22"/>
              </w:rPr>
              <w:t>:</w:t>
            </w:r>
          </w:p>
          <w:p w14:paraId="73CCA001" w14:textId="70311F33" w:rsidR="008F2860" w:rsidRPr="00454BE2" w:rsidRDefault="008F2860" w:rsidP="00D92B33">
            <w:pPr>
              <w:tabs>
                <w:tab w:val="left" w:pos="3435"/>
              </w:tabs>
              <w:spacing w:after="0" w:line="240" w:lineRule="auto"/>
              <w:ind w:left="206" w:hanging="206"/>
              <w:rPr>
                <w:rFonts w:ascii="Times New Roman" w:hAnsi="Times New Roman" w:cs="Times New Roman"/>
                <w:i/>
                <w:sz w:val="22"/>
              </w:rPr>
            </w:pPr>
            <w:r w:rsidRPr="00454BE2">
              <w:rPr>
                <w:rFonts w:ascii="Times New Roman" w:hAnsi="Times New Roman" w:cs="Times New Roman"/>
                <w:i/>
                <w:sz w:val="22"/>
              </w:rPr>
              <w:t xml:space="preserve">   </w:t>
            </w:r>
            <w:r w:rsidR="00D92B33">
              <w:rPr>
                <w:rFonts w:ascii="Times New Roman" w:hAnsi="Times New Roman" w:cs="Times New Roman"/>
                <w:i/>
                <w:sz w:val="22"/>
              </w:rPr>
              <w:tab/>
            </w:r>
            <w:r w:rsidRPr="00454BE2">
              <w:rPr>
                <w:rFonts w:ascii="Times New Roman" w:hAnsi="Times New Roman" w:cs="Times New Roman"/>
                <w:i/>
                <w:sz w:val="22"/>
              </w:rPr>
              <w:t>Health Secretary</w:t>
            </w:r>
          </w:p>
          <w:p w14:paraId="0C23291F" w14:textId="77777777" w:rsidR="008F2860" w:rsidRPr="00454BE2" w:rsidRDefault="008F2860" w:rsidP="00D92B33">
            <w:pPr>
              <w:tabs>
                <w:tab w:val="left" w:pos="3435"/>
              </w:tabs>
              <w:spacing w:after="0" w:line="240" w:lineRule="auto"/>
              <w:ind w:left="206" w:hanging="206"/>
              <w:rPr>
                <w:rFonts w:ascii="Times New Roman" w:hAnsi="Times New Roman" w:cs="Times New Roman"/>
                <w:b/>
                <w:sz w:val="22"/>
              </w:rPr>
            </w:pPr>
            <w:r w:rsidRPr="00454BE2">
              <w:rPr>
                <w:rFonts w:ascii="Times New Roman" w:hAnsi="Times New Roman" w:cs="Times New Roman"/>
                <w:b/>
                <w:sz w:val="22"/>
              </w:rPr>
              <w:t>Chief Guest:</w:t>
            </w:r>
          </w:p>
          <w:p w14:paraId="3BED4D53" w14:textId="23AFF40A" w:rsidR="008F2860" w:rsidRPr="00296BB8" w:rsidRDefault="00D92B33" w:rsidP="00D92B33">
            <w:pPr>
              <w:tabs>
                <w:tab w:val="left" w:pos="3435"/>
              </w:tabs>
              <w:spacing w:after="0" w:line="240" w:lineRule="auto"/>
              <w:ind w:left="206" w:hanging="206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/>
                <w:i/>
                <w:sz w:val="22"/>
              </w:rPr>
              <w:tab/>
            </w:r>
            <w:r w:rsidR="008F2860" w:rsidRPr="00296BB8">
              <w:rPr>
                <w:rFonts w:ascii="Times New Roman" w:hAnsi="Times New Roman" w:cs="Times New Roman"/>
                <w:i/>
                <w:sz w:val="22"/>
              </w:rPr>
              <w:t xml:space="preserve">Hon. </w:t>
            </w:r>
            <w:r w:rsidR="00DF4E8D">
              <w:rPr>
                <w:rFonts w:ascii="Times New Roman" w:hAnsi="Times New Roman" w:cs="Times New Roman"/>
                <w:i/>
                <w:sz w:val="22"/>
              </w:rPr>
              <w:t>Minister for Health</w:t>
            </w:r>
            <w:r w:rsidR="008F2860" w:rsidRPr="00296BB8">
              <w:rPr>
                <w:rFonts w:ascii="Times New Roman" w:hAnsi="Times New Roman" w:cs="Times New Roman"/>
                <w:i/>
                <w:sz w:val="22"/>
              </w:rPr>
              <w:t xml:space="preserve"> </w:t>
            </w:r>
          </w:p>
          <w:p w14:paraId="19BC326F" w14:textId="77777777" w:rsidR="008F2860" w:rsidRPr="00454BE2" w:rsidRDefault="008F2860" w:rsidP="00D92B33">
            <w:pPr>
              <w:tabs>
                <w:tab w:val="left" w:pos="3435"/>
              </w:tabs>
              <w:spacing w:after="0" w:line="240" w:lineRule="auto"/>
              <w:ind w:left="206" w:hanging="206"/>
              <w:rPr>
                <w:rFonts w:ascii="Times New Roman" w:hAnsi="Times New Roman" w:cs="Times New Roman"/>
                <w:b/>
                <w:sz w:val="22"/>
              </w:rPr>
            </w:pPr>
            <w:r w:rsidRPr="00454BE2">
              <w:rPr>
                <w:rFonts w:ascii="Times New Roman" w:hAnsi="Times New Roman" w:cs="Times New Roman"/>
                <w:b/>
                <w:sz w:val="22"/>
              </w:rPr>
              <w:t>Guests:</w:t>
            </w:r>
          </w:p>
          <w:p w14:paraId="63E79886" w14:textId="59648AB9" w:rsidR="00600E41" w:rsidRDefault="00600E41" w:rsidP="00DE3D02">
            <w:pPr>
              <w:tabs>
                <w:tab w:val="left" w:pos="3435"/>
              </w:tabs>
              <w:spacing w:after="0" w:line="240" w:lineRule="auto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/>
                <w:i/>
                <w:sz w:val="22"/>
              </w:rPr>
              <w:t xml:space="preserve">PI </w:t>
            </w:r>
            <w:r w:rsidR="00A14440">
              <w:rPr>
                <w:rFonts w:ascii="Times New Roman" w:hAnsi="Times New Roman" w:cs="Times New Roman"/>
                <w:i/>
                <w:sz w:val="22"/>
              </w:rPr>
              <w:t>f</w:t>
            </w:r>
            <w:r>
              <w:rPr>
                <w:rFonts w:ascii="Times New Roman" w:hAnsi="Times New Roman" w:cs="Times New Roman"/>
                <w:i/>
                <w:sz w:val="22"/>
              </w:rPr>
              <w:t xml:space="preserve">or the </w:t>
            </w:r>
            <w:r w:rsidR="00A14440">
              <w:rPr>
                <w:rFonts w:ascii="Times New Roman" w:hAnsi="Times New Roman" w:cs="Times New Roman"/>
                <w:i/>
                <w:sz w:val="22"/>
              </w:rPr>
              <w:t>s</w:t>
            </w:r>
            <w:r>
              <w:rPr>
                <w:rFonts w:ascii="Times New Roman" w:hAnsi="Times New Roman" w:cs="Times New Roman"/>
                <w:i/>
                <w:sz w:val="22"/>
              </w:rPr>
              <w:t>urvey.</w:t>
            </w:r>
          </w:p>
          <w:p w14:paraId="46D34278" w14:textId="11F8ED22" w:rsidR="003E4AE6" w:rsidRDefault="003E4AE6" w:rsidP="00DE3D02">
            <w:pPr>
              <w:tabs>
                <w:tab w:val="left" w:pos="3435"/>
              </w:tabs>
              <w:spacing w:after="0" w:line="240" w:lineRule="auto"/>
              <w:rPr>
                <w:rFonts w:ascii="Times New Roman" w:hAnsi="Times New Roman" w:cs="Times New Roman"/>
                <w:i/>
                <w:sz w:val="22"/>
              </w:rPr>
            </w:pPr>
            <w:r w:rsidRPr="003E4AE6">
              <w:rPr>
                <w:rFonts w:ascii="Times New Roman" w:hAnsi="Times New Roman" w:cs="Times New Roman"/>
                <w:i/>
                <w:sz w:val="22"/>
              </w:rPr>
              <w:t xml:space="preserve">Director General, </w:t>
            </w:r>
            <w:r w:rsidR="00A14440">
              <w:rPr>
                <w:rFonts w:ascii="Times New Roman" w:hAnsi="Times New Roman" w:cs="Times New Roman"/>
                <w:i/>
                <w:sz w:val="22"/>
              </w:rPr>
              <w:t>Biomedical Center</w:t>
            </w:r>
            <w:r w:rsidRPr="003E4AE6">
              <w:rPr>
                <w:rFonts w:ascii="Times New Roman" w:hAnsi="Times New Roman" w:cs="Times New Roman"/>
                <w:i/>
                <w:sz w:val="22"/>
              </w:rPr>
              <w:t>, Ministry of Health</w:t>
            </w:r>
          </w:p>
          <w:p w14:paraId="31A9BDC0" w14:textId="25C1EDBD" w:rsidR="008F2860" w:rsidRDefault="00A14440" w:rsidP="00DE3D02">
            <w:pPr>
              <w:tabs>
                <w:tab w:val="left" w:pos="3435"/>
              </w:tabs>
              <w:spacing w:after="0" w:line="240" w:lineRule="auto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/>
                <w:i/>
                <w:sz w:val="22"/>
              </w:rPr>
              <w:t>Director General, Institute of Statistics</w:t>
            </w:r>
          </w:p>
          <w:p w14:paraId="0B249DA6" w14:textId="77777777" w:rsidR="00A14440" w:rsidRDefault="00211DCE" w:rsidP="00AB18A5">
            <w:pPr>
              <w:tabs>
                <w:tab w:val="left" w:pos="3435"/>
              </w:tabs>
              <w:spacing w:after="0" w:line="240" w:lineRule="auto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/>
                <w:i/>
                <w:sz w:val="22"/>
              </w:rPr>
              <w:t>Director</w:t>
            </w:r>
            <w:r w:rsidR="00A14440">
              <w:rPr>
                <w:rFonts w:ascii="Times New Roman" w:hAnsi="Times New Roman" w:cs="Times New Roman"/>
                <w:i/>
                <w:sz w:val="22"/>
              </w:rPr>
              <w:t xml:space="preserve"> General</w:t>
            </w:r>
            <w:r>
              <w:rPr>
                <w:rFonts w:ascii="Times New Roman" w:hAnsi="Times New Roman" w:cs="Times New Roman"/>
                <w:i/>
                <w:sz w:val="22"/>
              </w:rPr>
              <w:t xml:space="preserve">, Child Health </w:t>
            </w:r>
            <w:r w:rsidR="006B1280">
              <w:rPr>
                <w:rFonts w:ascii="Times New Roman" w:hAnsi="Times New Roman" w:cs="Times New Roman"/>
                <w:i/>
                <w:sz w:val="22"/>
              </w:rPr>
              <w:t>D</w:t>
            </w:r>
            <w:r w:rsidR="00A14440">
              <w:rPr>
                <w:rFonts w:ascii="Times New Roman" w:hAnsi="Times New Roman" w:cs="Times New Roman"/>
                <w:i/>
                <w:sz w:val="22"/>
              </w:rPr>
              <w:t>i</w:t>
            </w:r>
            <w:r w:rsidR="006B1280">
              <w:rPr>
                <w:rFonts w:ascii="Times New Roman" w:hAnsi="Times New Roman" w:cs="Times New Roman"/>
                <w:i/>
                <w:sz w:val="22"/>
              </w:rPr>
              <w:t>vision</w:t>
            </w:r>
          </w:p>
          <w:p w14:paraId="7834BFD4" w14:textId="18531188" w:rsidR="00AB18A5" w:rsidRPr="00AB18A5" w:rsidRDefault="00AB18A5" w:rsidP="00AB18A5">
            <w:pPr>
              <w:tabs>
                <w:tab w:val="left" w:pos="3435"/>
              </w:tabs>
              <w:spacing w:after="0" w:line="240" w:lineRule="auto"/>
              <w:rPr>
                <w:rFonts w:ascii="Times New Roman" w:hAnsi="Times New Roman" w:cs="Times New Roman"/>
                <w:i/>
                <w:sz w:val="22"/>
              </w:rPr>
            </w:pPr>
            <w:r w:rsidRPr="00AB18A5">
              <w:rPr>
                <w:rFonts w:ascii="Times New Roman" w:hAnsi="Times New Roman" w:cs="Times New Roman"/>
                <w:i/>
                <w:sz w:val="22"/>
              </w:rPr>
              <w:t>USAID Mission Director, U.S. Embassy</w:t>
            </w:r>
          </w:p>
          <w:p w14:paraId="1AB010EB" w14:textId="554AB865" w:rsidR="00AB18A5" w:rsidRDefault="00AB18A5" w:rsidP="00AB18A5">
            <w:pPr>
              <w:tabs>
                <w:tab w:val="left" w:pos="3435"/>
              </w:tabs>
              <w:spacing w:after="0" w:line="240" w:lineRule="auto"/>
              <w:rPr>
                <w:rFonts w:ascii="Times New Roman" w:hAnsi="Times New Roman" w:cs="Times New Roman"/>
                <w:i/>
                <w:sz w:val="22"/>
              </w:rPr>
            </w:pPr>
            <w:r w:rsidRPr="00AB18A5">
              <w:rPr>
                <w:rFonts w:ascii="Times New Roman" w:hAnsi="Times New Roman" w:cs="Times New Roman"/>
                <w:i/>
                <w:sz w:val="22"/>
              </w:rPr>
              <w:t>Country Representative, UNICEF</w:t>
            </w:r>
          </w:p>
          <w:p w14:paraId="7A12D4D8" w14:textId="002C67BC" w:rsidR="008F2860" w:rsidRPr="00502197" w:rsidRDefault="00A14440" w:rsidP="0077729F">
            <w:pPr>
              <w:tabs>
                <w:tab w:val="left" w:pos="3435"/>
              </w:tabs>
              <w:spacing w:after="0" w:line="240" w:lineRule="auto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/>
                <w:i/>
                <w:sz w:val="22"/>
              </w:rPr>
              <w:t>S</w:t>
            </w:r>
            <w:r w:rsidR="009A2194">
              <w:rPr>
                <w:rFonts w:ascii="Times New Roman" w:hAnsi="Times New Roman" w:cs="Times New Roman"/>
                <w:i/>
                <w:sz w:val="22"/>
              </w:rPr>
              <w:t xml:space="preserve">cientist, CDC </w:t>
            </w:r>
          </w:p>
        </w:tc>
      </w:tr>
      <w:tr w:rsidR="008F2860" w:rsidRPr="00454BE2" w14:paraId="5B760FF9" w14:textId="77777777" w:rsidTr="00827275">
        <w:trPr>
          <w:trHeight w:val="318"/>
        </w:trPr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1FF3C87A" w14:textId="77777777" w:rsidR="008F2860" w:rsidRPr="00454BE2" w:rsidRDefault="0043715D" w:rsidP="0043715D">
            <w:pPr>
              <w:spacing w:after="0" w:line="240" w:lineRule="auto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1:30</w:t>
            </w:r>
            <w:r w:rsidR="00A20915">
              <w:rPr>
                <w:rFonts w:ascii="Times New Roman" w:hAnsi="Times New Roman" w:cs="Times New Roman"/>
                <w:bCs/>
                <w:sz w:val="22"/>
              </w:rPr>
              <w:t>-</w:t>
            </w:r>
            <w:r>
              <w:rPr>
                <w:rFonts w:ascii="Times New Roman" w:hAnsi="Times New Roman" w:cs="Times New Roman"/>
                <w:bCs/>
                <w:sz w:val="22"/>
              </w:rPr>
              <w:t>1:40</w:t>
            </w:r>
            <w:r w:rsidR="00A20915">
              <w:rPr>
                <w:rFonts w:ascii="Times New Roman" w:hAnsi="Times New Roman" w:cs="Times New Roman"/>
                <w:bCs/>
                <w:sz w:val="22"/>
              </w:rPr>
              <w:t xml:space="preserve"> p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665EBC98" w14:textId="42944813" w:rsidR="008F2860" w:rsidRPr="00454BE2" w:rsidRDefault="008F2860" w:rsidP="00A20915">
            <w:pPr>
              <w:spacing w:after="0" w:line="240" w:lineRule="auto"/>
              <w:rPr>
                <w:rFonts w:ascii="Times New Roman" w:hAnsi="Times New Roman" w:cs="Times New Roman"/>
                <w:sz w:val="22"/>
              </w:rPr>
            </w:pPr>
            <w:r w:rsidRPr="00454BE2">
              <w:rPr>
                <w:rFonts w:ascii="Times New Roman" w:hAnsi="Times New Roman" w:cs="Times New Roman"/>
                <w:sz w:val="22"/>
              </w:rPr>
              <w:t xml:space="preserve">Welcome </w:t>
            </w:r>
            <w:r w:rsidR="001D3923" w:rsidRPr="00454BE2">
              <w:rPr>
                <w:rFonts w:ascii="Times New Roman" w:hAnsi="Times New Roman" w:cs="Times New Roman"/>
                <w:sz w:val="22"/>
              </w:rPr>
              <w:t xml:space="preserve">Remarks </w:t>
            </w:r>
          </w:p>
        </w:tc>
      </w:tr>
      <w:tr w:rsidR="008F2860" w:rsidRPr="00454BE2" w14:paraId="58F59362" w14:textId="77777777" w:rsidTr="00827275"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5B4FADDB" w14:textId="77777777" w:rsidR="008F2860" w:rsidRPr="003214EA" w:rsidRDefault="0043715D" w:rsidP="0043715D">
            <w:pPr>
              <w:spacing w:after="0" w:line="240" w:lineRule="auto"/>
              <w:ind w:right="-538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1:40</w:t>
            </w:r>
            <w:r w:rsidR="00A20915">
              <w:rPr>
                <w:rFonts w:ascii="Times New Roman" w:hAnsi="Times New Roman" w:cs="Times New Roman"/>
                <w:b/>
                <w:bCs/>
                <w:sz w:val="22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1:45</w:t>
            </w:r>
            <w:r w:rsidR="00A20915">
              <w:rPr>
                <w:rFonts w:ascii="Times New Roman" w:hAnsi="Times New Roman" w:cs="Times New Roman"/>
                <w:b/>
                <w:bCs/>
                <w:sz w:val="22"/>
              </w:rPr>
              <w:t xml:space="preserve"> p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1ACD81B4" w14:textId="1C8F8CB3" w:rsidR="008F2860" w:rsidRPr="003214EA" w:rsidRDefault="008F2860" w:rsidP="000467A4">
            <w:p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 w:rsidRPr="003214EA">
              <w:rPr>
                <w:rFonts w:ascii="Times New Roman" w:hAnsi="Times New Roman" w:cs="Times New Roman"/>
                <w:b/>
                <w:sz w:val="22"/>
              </w:rPr>
              <w:t>Release of Report</w:t>
            </w:r>
            <w:r w:rsidR="00D92B33">
              <w:rPr>
                <w:rFonts w:ascii="Times New Roman" w:hAnsi="Times New Roman" w:cs="Times New Roman"/>
                <w:b/>
                <w:sz w:val="22"/>
              </w:rPr>
              <w:t xml:space="preserve"> –</w:t>
            </w:r>
            <w:r w:rsidRPr="003214EA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="00A20915" w:rsidRPr="001D3923">
              <w:rPr>
                <w:rFonts w:ascii="Times New Roman" w:hAnsi="Times New Roman" w:cs="Times New Roman"/>
                <w:bCs/>
                <w:sz w:val="22"/>
              </w:rPr>
              <w:t xml:space="preserve">by </w:t>
            </w:r>
            <w:r w:rsidR="001D3923" w:rsidRPr="001D3923">
              <w:rPr>
                <w:rFonts w:ascii="Times New Roman" w:hAnsi="Times New Roman" w:cs="Times New Roman"/>
                <w:bCs/>
                <w:sz w:val="22"/>
              </w:rPr>
              <w:t>Health Secretary</w:t>
            </w:r>
          </w:p>
        </w:tc>
      </w:tr>
      <w:tr w:rsidR="00BC27AD" w:rsidRPr="00454BE2" w14:paraId="138426B1" w14:textId="77777777" w:rsidTr="00827275"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6023EAE5" w14:textId="77777777" w:rsidR="00BC27AD" w:rsidRPr="00BC27AD" w:rsidRDefault="0043715D" w:rsidP="0043715D">
            <w:pPr>
              <w:spacing w:after="0" w:line="240" w:lineRule="auto"/>
              <w:ind w:right="-538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:45</w:t>
            </w:r>
            <w:r w:rsidR="00BC27AD" w:rsidRPr="00BC27AD">
              <w:rPr>
                <w:rFonts w:ascii="Times New Roman" w:hAnsi="Times New Roman" w:cs="Times New Roman"/>
                <w:sz w:val="22"/>
              </w:rPr>
              <w:t xml:space="preserve"> – 2:</w:t>
            </w:r>
            <w:r>
              <w:rPr>
                <w:rFonts w:ascii="Times New Roman" w:hAnsi="Times New Roman" w:cs="Times New Roman"/>
                <w:sz w:val="22"/>
              </w:rPr>
              <w:t>00</w:t>
            </w:r>
            <w:r w:rsidR="00BC27AD" w:rsidRPr="00BC27AD">
              <w:rPr>
                <w:rFonts w:ascii="Times New Roman" w:hAnsi="Times New Roman" w:cs="Times New Roman"/>
                <w:sz w:val="22"/>
              </w:rPr>
              <w:t xml:space="preserve"> p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5CF73A4B" w14:textId="45708323" w:rsidR="00BC27AD" w:rsidRPr="003214EA" w:rsidRDefault="00D66B35" w:rsidP="000467A4">
            <w:p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 xml:space="preserve">An introduction of </w:t>
            </w:r>
            <w:r w:rsidR="00A14440">
              <w:rPr>
                <w:rFonts w:ascii="Times New Roman" w:hAnsi="Times New Roman" w:cs="Times New Roman"/>
                <w:b/>
                <w:sz w:val="22"/>
              </w:rPr>
              <w:t>the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Survey (Background and Objective): </w:t>
            </w:r>
            <w:r w:rsidR="00627DAD" w:rsidRPr="00627DAD">
              <w:rPr>
                <w:rFonts w:ascii="Times New Roman" w:hAnsi="Times New Roman" w:cs="Times New Roman"/>
                <w:bCs/>
                <w:sz w:val="22"/>
              </w:rPr>
              <w:t>Director</w:t>
            </w:r>
            <w:r w:rsidR="00A14440">
              <w:rPr>
                <w:rFonts w:ascii="Times New Roman" w:hAnsi="Times New Roman" w:cs="Times New Roman"/>
                <w:bCs/>
                <w:sz w:val="22"/>
              </w:rPr>
              <w:t xml:space="preserve"> General</w:t>
            </w:r>
            <w:r w:rsidR="00627DAD" w:rsidRPr="00627DAD">
              <w:rPr>
                <w:rFonts w:ascii="Times New Roman" w:hAnsi="Times New Roman" w:cs="Times New Roman"/>
                <w:bCs/>
                <w:sz w:val="22"/>
              </w:rPr>
              <w:t>, Child Health Division</w:t>
            </w:r>
          </w:p>
        </w:tc>
      </w:tr>
      <w:tr w:rsidR="00A20915" w:rsidRPr="00454BE2" w14:paraId="7373328A" w14:textId="77777777" w:rsidTr="00827275">
        <w:trPr>
          <w:trHeight w:val="53"/>
        </w:trPr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4FCD06CD" w14:textId="7D86D1CC" w:rsidR="00A20915" w:rsidRDefault="00A20915" w:rsidP="0043715D">
            <w:pPr>
              <w:spacing w:after="0" w:line="240" w:lineRule="auto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2:</w:t>
            </w:r>
            <w:r w:rsidR="0043715D">
              <w:rPr>
                <w:rFonts w:ascii="Times New Roman" w:hAnsi="Times New Roman" w:cs="Times New Roman"/>
                <w:bCs/>
                <w:sz w:val="22"/>
              </w:rPr>
              <w:t>0</w:t>
            </w:r>
            <w:r w:rsidR="00D66B35">
              <w:rPr>
                <w:rFonts w:ascii="Times New Roman" w:hAnsi="Times New Roman" w:cs="Times New Roman"/>
                <w:bCs/>
                <w:sz w:val="22"/>
              </w:rPr>
              <w:t>0</w:t>
            </w:r>
            <w:r w:rsidR="0077729F">
              <w:rPr>
                <w:rFonts w:ascii="Times New Roman" w:hAnsi="Times New Roman" w:cs="Times New Roman"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2"/>
              </w:rPr>
              <w:t>-</w:t>
            </w:r>
            <w:r w:rsidR="0077729F">
              <w:rPr>
                <w:rFonts w:ascii="Times New Roman" w:hAnsi="Times New Roman" w:cs="Times New Roman"/>
                <w:bCs/>
                <w:sz w:val="22"/>
              </w:rPr>
              <w:t xml:space="preserve"> </w:t>
            </w:r>
            <w:r w:rsidR="0043715D">
              <w:rPr>
                <w:rFonts w:ascii="Times New Roman" w:hAnsi="Times New Roman" w:cs="Times New Roman"/>
                <w:bCs/>
                <w:sz w:val="22"/>
              </w:rPr>
              <w:t>2</w:t>
            </w:r>
            <w:r>
              <w:rPr>
                <w:rFonts w:ascii="Times New Roman" w:hAnsi="Times New Roman" w:cs="Times New Roman"/>
                <w:bCs/>
                <w:sz w:val="22"/>
              </w:rPr>
              <w:t>:</w:t>
            </w:r>
            <w:r w:rsidR="0043715D">
              <w:rPr>
                <w:rFonts w:ascii="Times New Roman" w:hAnsi="Times New Roman" w:cs="Times New Roman"/>
                <w:bCs/>
                <w:sz w:val="22"/>
              </w:rPr>
              <w:t>3</w:t>
            </w:r>
            <w:r w:rsidR="00D66B35">
              <w:rPr>
                <w:rFonts w:ascii="Times New Roman" w:hAnsi="Times New Roman" w:cs="Times New Roman"/>
                <w:bCs/>
                <w:sz w:val="22"/>
              </w:rPr>
              <w:t>0</w:t>
            </w:r>
            <w:r w:rsidR="000467A4">
              <w:rPr>
                <w:rFonts w:ascii="Times New Roman" w:hAnsi="Times New Roman" w:cs="Times New Roman"/>
                <w:bCs/>
                <w:sz w:val="22"/>
              </w:rPr>
              <w:t xml:space="preserve"> p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078AD0A6" w14:textId="554D7925" w:rsidR="00A20915" w:rsidRPr="00454BE2" w:rsidRDefault="00D66B35" w:rsidP="000467A4">
            <w:pPr>
              <w:spacing w:after="0" w:line="240" w:lineRule="auto"/>
              <w:rPr>
                <w:rFonts w:ascii="Times New Roman" w:hAnsi="Times New Roman" w:cs="Times New Roman"/>
                <w:sz w:val="22"/>
              </w:rPr>
            </w:pPr>
            <w:r w:rsidRPr="00D66B35">
              <w:rPr>
                <w:rFonts w:ascii="Times New Roman" w:hAnsi="Times New Roman" w:cs="Times New Roman"/>
                <w:b/>
                <w:bCs/>
                <w:sz w:val="22"/>
              </w:rPr>
              <w:t>Technical presentation (Survey Methodology):</w:t>
            </w:r>
            <w:r>
              <w:rPr>
                <w:rFonts w:ascii="Times New Roman" w:hAnsi="Times New Roman" w:cs="Times New Roman"/>
                <w:sz w:val="22"/>
              </w:rPr>
              <w:t xml:space="preserve">  </w:t>
            </w:r>
            <w:r w:rsidR="00A14440">
              <w:rPr>
                <w:rFonts w:ascii="Times New Roman" w:hAnsi="Times New Roman" w:cs="Times New Roman"/>
                <w:sz w:val="22"/>
              </w:rPr>
              <w:t>Survey Coordinator</w:t>
            </w:r>
          </w:p>
        </w:tc>
      </w:tr>
      <w:tr w:rsidR="007C2E4B" w:rsidRPr="00454BE2" w14:paraId="72F5C652" w14:textId="77777777" w:rsidTr="00827275">
        <w:trPr>
          <w:trHeight w:val="53"/>
        </w:trPr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2566C7DA" w14:textId="6FE7F01F" w:rsidR="007C2E4B" w:rsidRDefault="0043715D" w:rsidP="00B213FA">
            <w:pPr>
              <w:spacing w:after="0" w:line="240" w:lineRule="auto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2:</w:t>
            </w:r>
            <w:r w:rsidR="007C2E4B">
              <w:rPr>
                <w:rFonts w:ascii="Times New Roman" w:hAnsi="Times New Roman" w:cs="Times New Roman"/>
                <w:bCs/>
                <w:sz w:val="22"/>
              </w:rPr>
              <w:t>30 – 3:</w:t>
            </w:r>
            <w:r w:rsidR="00B213FA">
              <w:rPr>
                <w:rFonts w:ascii="Times New Roman" w:hAnsi="Times New Roman" w:cs="Times New Roman"/>
                <w:bCs/>
                <w:sz w:val="22"/>
              </w:rPr>
              <w:t>30</w:t>
            </w:r>
            <w:r w:rsidR="007C2E4B">
              <w:rPr>
                <w:rFonts w:ascii="Times New Roman" w:hAnsi="Times New Roman" w:cs="Times New Roman"/>
                <w:bCs/>
                <w:sz w:val="22"/>
              </w:rPr>
              <w:t xml:space="preserve"> p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730DC970" w14:textId="70C12C83" w:rsidR="007C2E4B" w:rsidRPr="00A14440" w:rsidRDefault="0043715D" w:rsidP="0043715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</w:pPr>
            <w:r w:rsidRPr="00A14440"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  <w:t xml:space="preserve">Technical presentation (Key findings):  </w:t>
            </w:r>
            <w:r w:rsidRPr="00A14440">
              <w:rPr>
                <w:rFonts w:ascii="Times New Roman" w:hAnsi="Times New Roman" w:cs="Times New Roman"/>
                <w:color w:val="auto"/>
                <w:sz w:val="22"/>
              </w:rPr>
              <w:t>Chief, Nutrition Section, Child Health Division</w:t>
            </w:r>
            <w:r w:rsidRPr="00A14440"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  <w:t xml:space="preserve"> </w:t>
            </w:r>
          </w:p>
        </w:tc>
      </w:tr>
      <w:tr w:rsidR="0043715D" w:rsidRPr="00454BE2" w14:paraId="1034703B" w14:textId="77777777" w:rsidTr="00827275">
        <w:trPr>
          <w:trHeight w:val="53"/>
        </w:trPr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59C622B6" w14:textId="20383911" w:rsidR="0043715D" w:rsidRDefault="0043715D" w:rsidP="00B213FA">
            <w:pPr>
              <w:spacing w:after="0" w:line="240" w:lineRule="auto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3:</w:t>
            </w:r>
            <w:r w:rsidR="00B213FA">
              <w:rPr>
                <w:rFonts w:ascii="Times New Roman" w:hAnsi="Times New Roman" w:cs="Times New Roman"/>
                <w:bCs/>
                <w:sz w:val="22"/>
              </w:rPr>
              <w:t>30</w:t>
            </w:r>
            <w:r>
              <w:rPr>
                <w:rFonts w:ascii="Times New Roman" w:hAnsi="Times New Roman" w:cs="Times New Roman"/>
                <w:bCs/>
                <w:sz w:val="22"/>
              </w:rPr>
              <w:t xml:space="preserve"> – </w:t>
            </w:r>
            <w:r w:rsidR="00B213FA">
              <w:rPr>
                <w:rFonts w:ascii="Times New Roman" w:hAnsi="Times New Roman" w:cs="Times New Roman"/>
                <w:bCs/>
                <w:sz w:val="22"/>
              </w:rPr>
              <w:t>3</w:t>
            </w:r>
            <w:r>
              <w:rPr>
                <w:rFonts w:ascii="Times New Roman" w:hAnsi="Times New Roman" w:cs="Times New Roman"/>
                <w:bCs/>
                <w:sz w:val="22"/>
              </w:rPr>
              <w:t>:</w:t>
            </w:r>
            <w:r w:rsidR="00B213FA">
              <w:rPr>
                <w:rFonts w:ascii="Times New Roman" w:hAnsi="Times New Roman" w:cs="Times New Roman"/>
                <w:bCs/>
                <w:sz w:val="22"/>
              </w:rPr>
              <w:t>45</w:t>
            </w:r>
            <w:r>
              <w:rPr>
                <w:rFonts w:ascii="Times New Roman" w:hAnsi="Times New Roman" w:cs="Times New Roman"/>
                <w:bCs/>
                <w:sz w:val="22"/>
              </w:rPr>
              <w:t xml:space="preserve"> p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212E81C0" w14:textId="5CF81D3C" w:rsidR="0043715D" w:rsidRPr="00A14440" w:rsidRDefault="0043715D" w:rsidP="0043715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</w:pPr>
            <w:r w:rsidRPr="00A14440"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  <w:t xml:space="preserve">Coffee Break (Tea/ Coffee and </w:t>
            </w:r>
            <w:r w:rsidR="00A14440"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  <w:t>fruits</w:t>
            </w:r>
            <w:r w:rsidRPr="00A14440"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  <w:t>)</w:t>
            </w:r>
          </w:p>
        </w:tc>
      </w:tr>
      <w:tr w:rsidR="0043715D" w:rsidRPr="00454BE2" w14:paraId="4CCEF118" w14:textId="77777777" w:rsidTr="00827275">
        <w:trPr>
          <w:trHeight w:val="53"/>
        </w:trPr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46C233DE" w14:textId="7E05D41C" w:rsidR="0043715D" w:rsidRDefault="0043715D" w:rsidP="00B213FA">
            <w:pPr>
              <w:spacing w:after="0" w:line="240" w:lineRule="auto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3:</w:t>
            </w:r>
            <w:r w:rsidR="00B213FA">
              <w:rPr>
                <w:rFonts w:ascii="Times New Roman" w:hAnsi="Times New Roman" w:cs="Times New Roman"/>
                <w:bCs/>
                <w:sz w:val="22"/>
              </w:rPr>
              <w:t>45</w:t>
            </w:r>
            <w:r>
              <w:rPr>
                <w:rFonts w:ascii="Times New Roman" w:hAnsi="Times New Roman" w:cs="Times New Roman"/>
                <w:bCs/>
                <w:sz w:val="22"/>
              </w:rPr>
              <w:t xml:space="preserve"> – 4:</w:t>
            </w:r>
            <w:r w:rsidR="00A14440">
              <w:rPr>
                <w:rFonts w:ascii="Times New Roman" w:hAnsi="Times New Roman" w:cs="Times New Roman"/>
                <w:bCs/>
                <w:sz w:val="22"/>
              </w:rPr>
              <w:t>30</w:t>
            </w:r>
            <w:r>
              <w:rPr>
                <w:rFonts w:ascii="Times New Roman" w:hAnsi="Times New Roman" w:cs="Times New Roman"/>
                <w:bCs/>
                <w:sz w:val="22"/>
              </w:rPr>
              <w:t xml:space="preserve"> p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234C9A7A" w14:textId="6D88B010" w:rsidR="0043715D" w:rsidRPr="00A14440" w:rsidRDefault="00A14440" w:rsidP="00BA66E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  <w:t>Policy recommendation and next steps</w:t>
            </w:r>
          </w:p>
        </w:tc>
      </w:tr>
      <w:tr w:rsidR="0043715D" w:rsidRPr="00454BE2" w14:paraId="18735264" w14:textId="77777777" w:rsidTr="00827275">
        <w:trPr>
          <w:trHeight w:val="53"/>
        </w:trPr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3A03F717" w14:textId="4E15E9BC" w:rsidR="0043715D" w:rsidRDefault="0043715D" w:rsidP="007F7D43">
            <w:pPr>
              <w:spacing w:after="0" w:line="240" w:lineRule="auto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4:</w:t>
            </w:r>
            <w:r w:rsidR="007F7D43">
              <w:rPr>
                <w:rFonts w:ascii="Times New Roman" w:hAnsi="Times New Roman" w:cs="Times New Roman"/>
                <w:bCs/>
                <w:sz w:val="22"/>
              </w:rPr>
              <w:t>30</w:t>
            </w:r>
            <w:r>
              <w:rPr>
                <w:rFonts w:ascii="Times New Roman" w:hAnsi="Times New Roman" w:cs="Times New Roman"/>
                <w:bCs/>
                <w:sz w:val="22"/>
              </w:rPr>
              <w:t>-5:</w:t>
            </w:r>
            <w:r w:rsidR="007F7D43">
              <w:rPr>
                <w:rFonts w:ascii="Times New Roman" w:hAnsi="Times New Roman" w:cs="Times New Roman"/>
                <w:bCs/>
                <w:sz w:val="22"/>
              </w:rPr>
              <w:t>20</w:t>
            </w:r>
            <w:r>
              <w:rPr>
                <w:rFonts w:ascii="Times New Roman" w:hAnsi="Times New Roman" w:cs="Times New Roman"/>
                <w:bCs/>
                <w:sz w:val="22"/>
              </w:rPr>
              <w:t xml:space="preserve"> p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452B113C" w14:textId="44506362" w:rsidR="0043715D" w:rsidRDefault="0043715D" w:rsidP="0043715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Plenary Session (Question/ Answer</w:t>
            </w:r>
            <w:r w:rsidR="00A14440">
              <w:rPr>
                <w:rFonts w:ascii="Times New Roman" w:hAnsi="Times New Roman" w:cs="Times New Roman"/>
                <w:b/>
                <w:bCs/>
                <w:sz w:val="22"/>
              </w:rPr>
              <w:t xml:space="preserve"> from audience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)</w:t>
            </w:r>
          </w:p>
          <w:p w14:paraId="397D56AF" w14:textId="2FD74190" w:rsidR="0043715D" w:rsidRPr="00454BE2" w:rsidRDefault="0043715D" w:rsidP="0077729F">
            <w:pPr>
              <w:spacing w:after="0" w:line="240" w:lineRule="auto"/>
              <w:rPr>
                <w:rFonts w:ascii="Times New Roman" w:hAnsi="Times New Roman" w:cs="Times New Roman"/>
                <w:sz w:val="22"/>
              </w:rPr>
            </w:pPr>
          </w:p>
        </w:tc>
      </w:tr>
      <w:tr w:rsidR="0043715D" w:rsidRPr="00454BE2" w14:paraId="2546B54F" w14:textId="77777777" w:rsidTr="00827275">
        <w:trPr>
          <w:trHeight w:val="53"/>
        </w:trPr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1B2C7F80" w14:textId="77777777" w:rsidR="0043715D" w:rsidRPr="00454BE2" w:rsidRDefault="0043715D" w:rsidP="0043715D">
            <w:pPr>
              <w:spacing w:after="0" w:line="240" w:lineRule="auto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5:20- 5:30 p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15241BAF" w14:textId="113F408E" w:rsidR="0043715D" w:rsidRPr="00454BE2" w:rsidRDefault="0043715D" w:rsidP="0043715D">
            <w:pPr>
              <w:spacing w:after="0" w:line="240" w:lineRule="auto"/>
              <w:rPr>
                <w:rFonts w:ascii="Times New Roman" w:hAnsi="Times New Roman" w:cs="Times New Roman"/>
                <w:sz w:val="22"/>
              </w:rPr>
            </w:pPr>
            <w:r w:rsidRPr="00454BE2">
              <w:rPr>
                <w:rFonts w:ascii="Times New Roman" w:hAnsi="Times New Roman" w:cs="Times New Roman"/>
                <w:sz w:val="22"/>
              </w:rPr>
              <w:t xml:space="preserve">Remarks </w:t>
            </w:r>
            <w:r w:rsidRPr="00D84B6D">
              <w:rPr>
                <w:rFonts w:ascii="Times New Roman" w:hAnsi="Times New Roman" w:cs="Times New Roman"/>
                <w:sz w:val="22"/>
              </w:rPr>
              <w:t xml:space="preserve">by </w:t>
            </w:r>
            <w:r w:rsidRPr="002F536B">
              <w:rPr>
                <w:rFonts w:ascii="Times New Roman" w:hAnsi="Times New Roman" w:cs="Times New Roman"/>
                <w:sz w:val="22"/>
              </w:rPr>
              <w:t xml:space="preserve">USAID Mission Director, U.S. Embassy, </w:t>
            </w:r>
          </w:p>
        </w:tc>
      </w:tr>
      <w:tr w:rsidR="0043715D" w:rsidRPr="00454BE2" w14:paraId="455BDD9B" w14:textId="77777777" w:rsidTr="00827275">
        <w:trPr>
          <w:trHeight w:val="53"/>
        </w:trPr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24A65C09" w14:textId="77777777" w:rsidR="0043715D" w:rsidRPr="00454BE2" w:rsidRDefault="0043715D" w:rsidP="0043715D">
            <w:pPr>
              <w:spacing w:after="0" w:line="240" w:lineRule="auto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5:30- 5</w:t>
            </w:r>
            <w:r w:rsidRPr="00454BE2">
              <w:rPr>
                <w:rFonts w:ascii="Times New Roman" w:hAnsi="Times New Roman" w:cs="Times New Roman"/>
                <w:bCs/>
                <w:sz w:val="22"/>
              </w:rPr>
              <w:t>:</w:t>
            </w:r>
            <w:r>
              <w:rPr>
                <w:rFonts w:ascii="Times New Roman" w:hAnsi="Times New Roman" w:cs="Times New Roman"/>
                <w:bCs/>
                <w:sz w:val="22"/>
              </w:rPr>
              <w:t>40 p</w:t>
            </w:r>
            <w:r w:rsidRPr="00454BE2">
              <w:rPr>
                <w:rFonts w:ascii="Times New Roman" w:hAnsi="Times New Roman" w:cs="Times New Roman"/>
                <w:bCs/>
                <w:sz w:val="22"/>
              </w:rPr>
              <w:t>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1D2591EC" w14:textId="2B21CF9C" w:rsidR="0043715D" w:rsidRPr="00454BE2" w:rsidRDefault="0043715D" w:rsidP="0043715D">
            <w:pPr>
              <w:spacing w:after="0" w:line="240" w:lineRule="auto"/>
              <w:rPr>
                <w:rFonts w:ascii="Times New Roman" w:hAnsi="Times New Roman" w:cs="Times New Roman"/>
                <w:sz w:val="22"/>
              </w:rPr>
            </w:pPr>
            <w:r w:rsidRPr="00454BE2">
              <w:rPr>
                <w:rFonts w:ascii="Times New Roman" w:hAnsi="Times New Roman" w:cs="Times New Roman"/>
                <w:sz w:val="22"/>
              </w:rPr>
              <w:t xml:space="preserve">Remarks by </w:t>
            </w:r>
            <w:r w:rsidRPr="00FE2967">
              <w:rPr>
                <w:rFonts w:ascii="Times New Roman" w:hAnsi="Times New Roman" w:cs="Times New Roman"/>
                <w:sz w:val="22"/>
              </w:rPr>
              <w:t>Country Representative, UNICEF</w:t>
            </w:r>
          </w:p>
        </w:tc>
      </w:tr>
      <w:tr w:rsidR="0043715D" w:rsidRPr="00454BE2" w14:paraId="11FB679E" w14:textId="77777777" w:rsidTr="00827275">
        <w:trPr>
          <w:trHeight w:val="53"/>
        </w:trPr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70515919" w14:textId="77777777" w:rsidR="0043715D" w:rsidRDefault="0043715D" w:rsidP="0043715D">
            <w:pPr>
              <w:spacing w:after="0" w:line="240" w:lineRule="auto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5:40 – 5:50 p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7BD41375" w14:textId="0804700A" w:rsidR="0043715D" w:rsidRPr="00454BE2" w:rsidRDefault="00A14440" w:rsidP="0043715D">
            <w:pPr>
              <w:spacing w:after="0" w:line="240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Special </w:t>
            </w:r>
            <w:r w:rsidR="0043715D">
              <w:rPr>
                <w:rFonts w:ascii="Times New Roman" w:hAnsi="Times New Roman" w:cs="Times New Roman"/>
                <w:sz w:val="22"/>
              </w:rPr>
              <w:t>Thanks: D</w:t>
            </w:r>
            <w:r>
              <w:rPr>
                <w:rFonts w:ascii="Times New Roman" w:hAnsi="Times New Roman" w:cs="Times New Roman"/>
                <w:sz w:val="22"/>
              </w:rPr>
              <w:t>irector General</w:t>
            </w:r>
            <w:r w:rsidR="0043715D">
              <w:rPr>
                <w:rFonts w:ascii="Times New Roman" w:hAnsi="Times New Roman" w:cs="Times New Roman"/>
                <w:sz w:val="22"/>
              </w:rPr>
              <w:t>, Child Health Division</w:t>
            </w:r>
          </w:p>
        </w:tc>
      </w:tr>
      <w:tr w:rsidR="0043715D" w:rsidRPr="00454BE2" w14:paraId="379F6647" w14:textId="77777777" w:rsidTr="00827275">
        <w:trPr>
          <w:trHeight w:val="53"/>
        </w:trPr>
        <w:tc>
          <w:tcPr>
            <w:tcW w:w="973" w:type="pct"/>
            <w:shd w:val="clear" w:color="auto" w:fill="FFFFFF"/>
            <w:tcMar>
              <w:left w:w="72" w:type="dxa"/>
            </w:tcMar>
          </w:tcPr>
          <w:p w14:paraId="74C2D277" w14:textId="77777777" w:rsidR="0043715D" w:rsidRPr="00454BE2" w:rsidRDefault="0043715D" w:rsidP="0043715D">
            <w:pPr>
              <w:spacing w:after="0" w:line="240" w:lineRule="auto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5</w:t>
            </w:r>
            <w:r w:rsidRPr="00454BE2">
              <w:rPr>
                <w:rFonts w:ascii="Times New Roman" w:hAnsi="Times New Roman" w:cs="Times New Roman"/>
                <w:bCs/>
                <w:sz w:val="22"/>
              </w:rPr>
              <w:t>:</w:t>
            </w:r>
            <w:r>
              <w:rPr>
                <w:rFonts w:ascii="Times New Roman" w:hAnsi="Times New Roman" w:cs="Times New Roman"/>
                <w:bCs/>
                <w:sz w:val="22"/>
              </w:rPr>
              <w:t>50</w:t>
            </w:r>
            <w:r w:rsidRPr="00454BE2">
              <w:rPr>
                <w:rFonts w:ascii="Times New Roman" w:hAnsi="Times New Roman" w:cs="Times New Roman"/>
                <w:bCs/>
                <w:sz w:val="22"/>
              </w:rPr>
              <w:t>-</w:t>
            </w:r>
            <w:r>
              <w:rPr>
                <w:rFonts w:ascii="Times New Roman" w:hAnsi="Times New Roman" w:cs="Times New Roman"/>
                <w:bCs/>
                <w:sz w:val="22"/>
              </w:rPr>
              <w:t xml:space="preserve">   6:00</w:t>
            </w:r>
            <w:r w:rsidRPr="00454BE2">
              <w:rPr>
                <w:rFonts w:ascii="Times New Roman" w:hAnsi="Times New Roman" w:cs="Times New Roman"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2"/>
              </w:rPr>
              <w:t>p</w:t>
            </w:r>
            <w:r w:rsidRPr="00454BE2">
              <w:rPr>
                <w:rFonts w:ascii="Times New Roman" w:hAnsi="Times New Roman" w:cs="Times New Roman"/>
                <w:bCs/>
                <w:sz w:val="22"/>
              </w:rPr>
              <w:t>m</w:t>
            </w:r>
          </w:p>
        </w:tc>
        <w:tc>
          <w:tcPr>
            <w:tcW w:w="4027" w:type="pct"/>
            <w:shd w:val="clear" w:color="auto" w:fill="FFFFFF"/>
            <w:tcMar>
              <w:left w:w="72" w:type="dxa"/>
            </w:tcMar>
          </w:tcPr>
          <w:p w14:paraId="711116AA" w14:textId="77777777" w:rsidR="0043715D" w:rsidRPr="00454BE2" w:rsidRDefault="0043715D" w:rsidP="0043715D">
            <w:pPr>
              <w:spacing w:after="0" w:line="240" w:lineRule="auto"/>
              <w:rPr>
                <w:rFonts w:ascii="Times New Roman" w:hAnsi="Times New Roman" w:cs="Times New Roman"/>
                <w:sz w:val="22"/>
              </w:rPr>
            </w:pPr>
            <w:r w:rsidRPr="00454BE2">
              <w:rPr>
                <w:rFonts w:ascii="Times New Roman" w:hAnsi="Times New Roman" w:cs="Times New Roman"/>
                <w:sz w:val="22"/>
              </w:rPr>
              <w:t xml:space="preserve">Closing remarks by </w:t>
            </w:r>
            <w:r>
              <w:rPr>
                <w:rFonts w:ascii="Times New Roman" w:hAnsi="Times New Roman" w:cs="Times New Roman"/>
                <w:sz w:val="22"/>
              </w:rPr>
              <w:t>the Chair of the Session</w:t>
            </w:r>
          </w:p>
        </w:tc>
      </w:tr>
      <w:tr w:rsidR="0043715D" w:rsidRPr="00454BE2" w14:paraId="4DB13D98" w14:textId="77777777" w:rsidTr="00827275">
        <w:trPr>
          <w:trHeight w:val="404"/>
        </w:trPr>
        <w:tc>
          <w:tcPr>
            <w:tcW w:w="5000" w:type="pct"/>
            <w:gridSpan w:val="2"/>
            <w:tcBorders>
              <w:bottom w:val="double" w:sz="4" w:space="0" w:color="auto"/>
            </w:tcBorders>
            <w:shd w:val="clear" w:color="auto" w:fill="DBDBDB"/>
            <w:tcMar>
              <w:left w:w="72" w:type="dxa"/>
            </w:tcMar>
            <w:vAlign w:val="center"/>
          </w:tcPr>
          <w:p w14:paraId="792388A2" w14:textId="77777777" w:rsidR="0043715D" w:rsidRDefault="0043715D" w:rsidP="0043715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6</w:t>
            </w:r>
            <w:r w:rsidRPr="00454BE2">
              <w:rPr>
                <w:rFonts w:ascii="Times New Roman" w:hAnsi="Times New Roman" w:cs="Times New Roman"/>
                <w:b/>
                <w:sz w:val="22"/>
              </w:rPr>
              <w:t>:</w:t>
            </w:r>
            <w:r>
              <w:rPr>
                <w:rFonts w:ascii="Times New Roman" w:hAnsi="Times New Roman" w:cs="Times New Roman"/>
                <w:b/>
                <w:sz w:val="22"/>
              </w:rPr>
              <w:t>00</w:t>
            </w:r>
            <w:r w:rsidRPr="00454BE2">
              <w:rPr>
                <w:rFonts w:ascii="Times New Roman" w:hAnsi="Times New Roman" w:cs="Times New Roman"/>
                <w:b/>
                <w:sz w:val="22"/>
              </w:rPr>
              <w:t>-</w:t>
            </w:r>
            <w:r>
              <w:rPr>
                <w:rFonts w:ascii="Times New Roman" w:hAnsi="Times New Roman" w:cs="Times New Roman"/>
                <w:b/>
                <w:sz w:val="22"/>
              </w:rPr>
              <w:t>7</w:t>
            </w:r>
            <w:r w:rsidRPr="00454BE2">
              <w:rPr>
                <w:rFonts w:ascii="Times New Roman" w:hAnsi="Times New Roman" w:cs="Times New Roman"/>
                <w:b/>
                <w:sz w:val="22"/>
              </w:rPr>
              <w:t>:</w:t>
            </w:r>
            <w:r>
              <w:rPr>
                <w:rFonts w:ascii="Times New Roman" w:hAnsi="Times New Roman" w:cs="Times New Roman"/>
                <w:b/>
                <w:noProof/>
                <w:sz w:val="22"/>
              </w:rPr>
              <w:t>30 p</w:t>
            </w:r>
            <w:r w:rsidRPr="00454BE2">
              <w:rPr>
                <w:rFonts w:ascii="Times New Roman" w:hAnsi="Times New Roman" w:cs="Times New Roman"/>
                <w:b/>
                <w:noProof/>
                <w:sz w:val="22"/>
              </w:rPr>
              <w:t>m:</w:t>
            </w:r>
            <w:r>
              <w:rPr>
                <w:rFonts w:ascii="Times New Roman" w:hAnsi="Times New Roman" w:cs="Times New Roman"/>
                <w:b/>
                <w:color w:val="auto"/>
                <w:sz w:val="28"/>
                <w:szCs w:val="22"/>
              </w:rPr>
              <w:t xml:space="preserve"> Dinner</w:t>
            </w:r>
          </w:p>
          <w:p w14:paraId="633D9CB2" w14:textId="5B017A5F" w:rsidR="0043715D" w:rsidRPr="00454BE2" w:rsidRDefault="0043715D" w:rsidP="0043715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07C4C">
              <w:rPr>
                <w:rFonts w:ascii="Times New Roman" w:hAnsi="Times New Roman" w:cs="Times New Roman"/>
                <w:b/>
                <w:color w:val="auto"/>
                <w:sz w:val="28"/>
                <w:szCs w:val="22"/>
              </w:rPr>
              <w:t>Distribution of Report and Dissemination Materials to Audience</w:t>
            </w:r>
            <w:r w:rsidRPr="00807C4C">
              <w:rPr>
                <w:rFonts w:ascii="Times New Roman" w:hAnsi="Times New Roman" w:cs="Times New Roman"/>
                <w:b/>
                <w:color w:val="auto"/>
                <w:sz w:val="28"/>
                <w:szCs w:val="22"/>
              </w:rPr>
              <w:br/>
              <w:t>&amp; Departure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bookmarkStart w:id="0" w:name="_GoBack"/>
            <w:bookmarkEnd w:id="0"/>
          </w:p>
        </w:tc>
      </w:tr>
    </w:tbl>
    <w:p w14:paraId="2394BD66" w14:textId="77777777" w:rsidR="008F2860" w:rsidRPr="005E0BB6" w:rsidRDefault="008F2860" w:rsidP="00D05D83">
      <w:pPr>
        <w:widowControl/>
        <w:overflowPunct/>
        <w:autoSpaceDE/>
        <w:autoSpaceDN/>
        <w:adjustRightInd/>
        <w:spacing w:after="0" w:line="240" w:lineRule="auto"/>
        <w:jc w:val="center"/>
        <w:rPr>
          <w:color w:val="auto"/>
          <w:sz w:val="24"/>
          <w:szCs w:val="24"/>
        </w:rPr>
      </w:pPr>
    </w:p>
    <w:sectPr w:rsidR="008F2860" w:rsidRPr="005E0BB6" w:rsidSect="00BE135D">
      <w:pgSz w:w="11909" w:h="16834" w:code="9"/>
      <w:pgMar w:top="1440" w:right="1080" w:bottom="1440" w:left="1080" w:header="720" w:footer="720" w:gutter="0"/>
      <w:pgBorders w:offsetFrom="page">
        <w:top w:val="none" w:sz="0" w:space="26" w:color="000000"/>
        <w:left w:val="none" w:sz="0" w:space="10" w:color="000000"/>
        <w:bottom w:val="none" w:sz="0" w:space="20" w:color="0000C5" w:frame="1"/>
        <w:right w:val="none" w:sz="96" w:space="9" w:color="9901A1"/>
      </w:pgBorders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A6607" w14:textId="77777777" w:rsidR="002E3BC0" w:rsidRDefault="002E3BC0" w:rsidP="00741BC6">
      <w:pPr>
        <w:spacing w:after="0" w:line="240" w:lineRule="auto"/>
      </w:pPr>
      <w:r>
        <w:separator/>
      </w:r>
    </w:p>
  </w:endnote>
  <w:endnote w:type="continuationSeparator" w:id="0">
    <w:p w14:paraId="5F9381C9" w14:textId="77777777" w:rsidR="002E3BC0" w:rsidRDefault="002E3BC0" w:rsidP="00741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EA15A" w14:textId="77777777" w:rsidR="002E3BC0" w:rsidRDefault="002E3BC0" w:rsidP="00741BC6">
      <w:pPr>
        <w:spacing w:after="0" w:line="240" w:lineRule="auto"/>
      </w:pPr>
      <w:r>
        <w:separator/>
      </w:r>
    </w:p>
  </w:footnote>
  <w:footnote w:type="continuationSeparator" w:id="0">
    <w:p w14:paraId="16323E94" w14:textId="77777777" w:rsidR="002E3BC0" w:rsidRDefault="002E3BC0" w:rsidP="00741B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C85E1E"/>
    <w:multiLevelType w:val="hybridMultilevel"/>
    <w:tmpl w:val="01E61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11DF1"/>
    <w:multiLevelType w:val="hybridMultilevel"/>
    <w:tmpl w:val="DE04BE16"/>
    <w:lvl w:ilvl="0" w:tplc="04090001">
      <w:start w:val="1"/>
      <w:numFmt w:val="bullet"/>
      <w:lvlText w:val=""/>
      <w:lvlJc w:val="left"/>
      <w:pPr>
        <w:ind w:left="5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4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05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65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TI1NTM3MTE3MzFW0lEKTi0uzszPAykwNKoFAE751xctAAAA"/>
  </w:docVars>
  <w:rsids>
    <w:rsidRoot w:val="005A0D50"/>
    <w:rsid w:val="0000283A"/>
    <w:rsid w:val="00034E91"/>
    <w:rsid w:val="00044016"/>
    <w:rsid w:val="00045017"/>
    <w:rsid w:val="000467A4"/>
    <w:rsid w:val="00051EDD"/>
    <w:rsid w:val="00052645"/>
    <w:rsid w:val="000552F9"/>
    <w:rsid w:val="00055857"/>
    <w:rsid w:val="00056108"/>
    <w:rsid w:val="00061767"/>
    <w:rsid w:val="00082E63"/>
    <w:rsid w:val="00086356"/>
    <w:rsid w:val="00096805"/>
    <w:rsid w:val="000A5EFA"/>
    <w:rsid w:val="000B688A"/>
    <w:rsid w:val="000C188B"/>
    <w:rsid w:val="000C2130"/>
    <w:rsid w:val="000D7A81"/>
    <w:rsid w:val="000E4021"/>
    <w:rsid w:val="000E7A65"/>
    <w:rsid w:val="000F7397"/>
    <w:rsid w:val="0010186B"/>
    <w:rsid w:val="00102FF8"/>
    <w:rsid w:val="00103ACD"/>
    <w:rsid w:val="001042F4"/>
    <w:rsid w:val="0010441F"/>
    <w:rsid w:val="0013086A"/>
    <w:rsid w:val="001363D6"/>
    <w:rsid w:val="00145E62"/>
    <w:rsid w:val="00146E3D"/>
    <w:rsid w:val="00154C96"/>
    <w:rsid w:val="00162E7E"/>
    <w:rsid w:val="00165DD2"/>
    <w:rsid w:val="001962FC"/>
    <w:rsid w:val="001A587C"/>
    <w:rsid w:val="001A6626"/>
    <w:rsid w:val="001A7279"/>
    <w:rsid w:val="001C2C2B"/>
    <w:rsid w:val="001D3923"/>
    <w:rsid w:val="001D6067"/>
    <w:rsid w:val="001E1F03"/>
    <w:rsid w:val="001F1F5B"/>
    <w:rsid w:val="001F5087"/>
    <w:rsid w:val="0020048F"/>
    <w:rsid w:val="00200EB7"/>
    <w:rsid w:val="00203387"/>
    <w:rsid w:val="00211DCE"/>
    <w:rsid w:val="00234D48"/>
    <w:rsid w:val="0023670E"/>
    <w:rsid w:val="00274F02"/>
    <w:rsid w:val="00282B63"/>
    <w:rsid w:val="0028343D"/>
    <w:rsid w:val="002961F6"/>
    <w:rsid w:val="00296BB8"/>
    <w:rsid w:val="002A5C30"/>
    <w:rsid w:val="002B0E0A"/>
    <w:rsid w:val="002B1DC0"/>
    <w:rsid w:val="002B41C8"/>
    <w:rsid w:val="002B6719"/>
    <w:rsid w:val="002C1B74"/>
    <w:rsid w:val="002C6286"/>
    <w:rsid w:val="002D11A6"/>
    <w:rsid w:val="002D2EFB"/>
    <w:rsid w:val="002D45C3"/>
    <w:rsid w:val="002D485E"/>
    <w:rsid w:val="002D7D64"/>
    <w:rsid w:val="002E3BC0"/>
    <w:rsid w:val="002F1BFB"/>
    <w:rsid w:val="002F2991"/>
    <w:rsid w:val="002F536B"/>
    <w:rsid w:val="00304EBE"/>
    <w:rsid w:val="0031613B"/>
    <w:rsid w:val="003214EA"/>
    <w:rsid w:val="00331CA7"/>
    <w:rsid w:val="00332D63"/>
    <w:rsid w:val="00340156"/>
    <w:rsid w:val="0035065C"/>
    <w:rsid w:val="0035422D"/>
    <w:rsid w:val="00357227"/>
    <w:rsid w:val="0036043E"/>
    <w:rsid w:val="00365A12"/>
    <w:rsid w:val="003668BC"/>
    <w:rsid w:val="00370D1C"/>
    <w:rsid w:val="00375899"/>
    <w:rsid w:val="00390770"/>
    <w:rsid w:val="00392404"/>
    <w:rsid w:val="003940C2"/>
    <w:rsid w:val="003A0864"/>
    <w:rsid w:val="003A2232"/>
    <w:rsid w:val="003A28AB"/>
    <w:rsid w:val="003A2CEF"/>
    <w:rsid w:val="003B0813"/>
    <w:rsid w:val="003B7555"/>
    <w:rsid w:val="003D7C5E"/>
    <w:rsid w:val="003E1802"/>
    <w:rsid w:val="003E3595"/>
    <w:rsid w:val="003E444A"/>
    <w:rsid w:val="003E4459"/>
    <w:rsid w:val="003E4AE6"/>
    <w:rsid w:val="003E7703"/>
    <w:rsid w:val="003F1946"/>
    <w:rsid w:val="003F351B"/>
    <w:rsid w:val="003F4C35"/>
    <w:rsid w:val="00400964"/>
    <w:rsid w:val="004143AB"/>
    <w:rsid w:val="00415375"/>
    <w:rsid w:val="004173FB"/>
    <w:rsid w:val="004349E5"/>
    <w:rsid w:val="004358A4"/>
    <w:rsid w:val="0043704C"/>
    <w:rsid w:val="0043715D"/>
    <w:rsid w:val="00441530"/>
    <w:rsid w:val="004435BF"/>
    <w:rsid w:val="004444FD"/>
    <w:rsid w:val="004461FE"/>
    <w:rsid w:val="004526D3"/>
    <w:rsid w:val="00453EAD"/>
    <w:rsid w:val="00454BE2"/>
    <w:rsid w:val="00457CA9"/>
    <w:rsid w:val="0046363A"/>
    <w:rsid w:val="00465004"/>
    <w:rsid w:val="00480602"/>
    <w:rsid w:val="00481F19"/>
    <w:rsid w:val="00487FE4"/>
    <w:rsid w:val="00491EBF"/>
    <w:rsid w:val="00497877"/>
    <w:rsid w:val="004979AD"/>
    <w:rsid w:val="004A03E3"/>
    <w:rsid w:val="004A6A9C"/>
    <w:rsid w:val="004D61E8"/>
    <w:rsid w:val="004F4867"/>
    <w:rsid w:val="00502197"/>
    <w:rsid w:val="005054E0"/>
    <w:rsid w:val="005207FE"/>
    <w:rsid w:val="00521852"/>
    <w:rsid w:val="005264DD"/>
    <w:rsid w:val="0053011F"/>
    <w:rsid w:val="00533E99"/>
    <w:rsid w:val="005350D4"/>
    <w:rsid w:val="00541EA4"/>
    <w:rsid w:val="005427D0"/>
    <w:rsid w:val="005469F4"/>
    <w:rsid w:val="00552FED"/>
    <w:rsid w:val="0057016B"/>
    <w:rsid w:val="0057112F"/>
    <w:rsid w:val="005711E0"/>
    <w:rsid w:val="0057772C"/>
    <w:rsid w:val="00582543"/>
    <w:rsid w:val="0058376D"/>
    <w:rsid w:val="0059730A"/>
    <w:rsid w:val="005A0311"/>
    <w:rsid w:val="005A0D50"/>
    <w:rsid w:val="005A1A2E"/>
    <w:rsid w:val="005A4528"/>
    <w:rsid w:val="005A6C0F"/>
    <w:rsid w:val="005B26EE"/>
    <w:rsid w:val="005C11A8"/>
    <w:rsid w:val="005D35AF"/>
    <w:rsid w:val="005D3F7E"/>
    <w:rsid w:val="005E0BB6"/>
    <w:rsid w:val="005F696B"/>
    <w:rsid w:val="00600E41"/>
    <w:rsid w:val="00603B9A"/>
    <w:rsid w:val="00611686"/>
    <w:rsid w:val="006125DA"/>
    <w:rsid w:val="00620949"/>
    <w:rsid w:val="00627DAD"/>
    <w:rsid w:val="006324BC"/>
    <w:rsid w:val="00637DFF"/>
    <w:rsid w:val="00644F8A"/>
    <w:rsid w:val="006534F0"/>
    <w:rsid w:val="0066228E"/>
    <w:rsid w:val="00662FDB"/>
    <w:rsid w:val="006653E9"/>
    <w:rsid w:val="0067241E"/>
    <w:rsid w:val="0067624A"/>
    <w:rsid w:val="006939F5"/>
    <w:rsid w:val="006949E5"/>
    <w:rsid w:val="00695AC8"/>
    <w:rsid w:val="006A11B0"/>
    <w:rsid w:val="006B001B"/>
    <w:rsid w:val="006B1280"/>
    <w:rsid w:val="006B202D"/>
    <w:rsid w:val="006B2595"/>
    <w:rsid w:val="006B286F"/>
    <w:rsid w:val="006C1945"/>
    <w:rsid w:val="006F5A3B"/>
    <w:rsid w:val="00704018"/>
    <w:rsid w:val="00711856"/>
    <w:rsid w:val="00714C7E"/>
    <w:rsid w:val="007178A1"/>
    <w:rsid w:val="00721D42"/>
    <w:rsid w:val="007256E8"/>
    <w:rsid w:val="00726A52"/>
    <w:rsid w:val="00730DB9"/>
    <w:rsid w:val="00731427"/>
    <w:rsid w:val="0073203B"/>
    <w:rsid w:val="00737011"/>
    <w:rsid w:val="00741BC6"/>
    <w:rsid w:val="00750448"/>
    <w:rsid w:val="0075386B"/>
    <w:rsid w:val="00754408"/>
    <w:rsid w:val="00757EA2"/>
    <w:rsid w:val="00764E5B"/>
    <w:rsid w:val="0077729F"/>
    <w:rsid w:val="0078104F"/>
    <w:rsid w:val="007813C6"/>
    <w:rsid w:val="00784BF2"/>
    <w:rsid w:val="00786585"/>
    <w:rsid w:val="00787755"/>
    <w:rsid w:val="00792DAB"/>
    <w:rsid w:val="007958F2"/>
    <w:rsid w:val="007A3116"/>
    <w:rsid w:val="007A4CCA"/>
    <w:rsid w:val="007B0437"/>
    <w:rsid w:val="007B0809"/>
    <w:rsid w:val="007C04AE"/>
    <w:rsid w:val="007C2E4B"/>
    <w:rsid w:val="007D7F74"/>
    <w:rsid w:val="007E0D30"/>
    <w:rsid w:val="007E5108"/>
    <w:rsid w:val="007F7D43"/>
    <w:rsid w:val="008041EC"/>
    <w:rsid w:val="00807C4C"/>
    <w:rsid w:val="00810555"/>
    <w:rsid w:val="00814CF6"/>
    <w:rsid w:val="008151B5"/>
    <w:rsid w:val="008211EC"/>
    <w:rsid w:val="00821404"/>
    <w:rsid w:val="00824911"/>
    <w:rsid w:val="00825515"/>
    <w:rsid w:val="00827275"/>
    <w:rsid w:val="0083415B"/>
    <w:rsid w:val="00837F2E"/>
    <w:rsid w:val="00840791"/>
    <w:rsid w:val="0084291D"/>
    <w:rsid w:val="008438C8"/>
    <w:rsid w:val="008466EA"/>
    <w:rsid w:val="008533CC"/>
    <w:rsid w:val="00865009"/>
    <w:rsid w:val="00871038"/>
    <w:rsid w:val="00872D4C"/>
    <w:rsid w:val="0089023D"/>
    <w:rsid w:val="008904DB"/>
    <w:rsid w:val="008971C8"/>
    <w:rsid w:val="008A45C1"/>
    <w:rsid w:val="008A594E"/>
    <w:rsid w:val="008B6551"/>
    <w:rsid w:val="008C4318"/>
    <w:rsid w:val="008D429A"/>
    <w:rsid w:val="008D77F6"/>
    <w:rsid w:val="008E0528"/>
    <w:rsid w:val="008F2860"/>
    <w:rsid w:val="008F3CC3"/>
    <w:rsid w:val="008F47FF"/>
    <w:rsid w:val="008F52EA"/>
    <w:rsid w:val="008F5617"/>
    <w:rsid w:val="009035FC"/>
    <w:rsid w:val="00910EC6"/>
    <w:rsid w:val="009135DE"/>
    <w:rsid w:val="00916B67"/>
    <w:rsid w:val="00930532"/>
    <w:rsid w:val="009331EE"/>
    <w:rsid w:val="00936E26"/>
    <w:rsid w:val="009426ED"/>
    <w:rsid w:val="00953541"/>
    <w:rsid w:val="0095489A"/>
    <w:rsid w:val="00962AD4"/>
    <w:rsid w:val="0097349A"/>
    <w:rsid w:val="00975E08"/>
    <w:rsid w:val="00977E1B"/>
    <w:rsid w:val="00980B74"/>
    <w:rsid w:val="00992412"/>
    <w:rsid w:val="00995A7E"/>
    <w:rsid w:val="009A2194"/>
    <w:rsid w:val="009A489F"/>
    <w:rsid w:val="009B2613"/>
    <w:rsid w:val="009D24B7"/>
    <w:rsid w:val="009F6630"/>
    <w:rsid w:val="00A06B7F"/>
    <w:rsid w:val="00A14440"/>
    <w:rsid w:val="00A20915"/>
    <w:rsid w:val="00A25937"/>
    <w:rsid w:val="00A36DAD"/>
    <w:rsid w:val="00A407FF"/>
    <w:rsid w:val="00A41396"/>
    <w:rsid w:val="00A4288C"/>
    <w:rsid w:val="00A45BF5"/>
    <w:rsid w:val="00A50151"/>
    <w:rsid w:val="00A70EC1"/>
    <w:rsid w:val="00A75903"/>
    <w:rsid w:val="00A8075B"/>
    <w:rsid w:val="00A909CC"/>
    <w:rsid w:val="00AA0C2E"/>
    <w:rsid w:val="00AB18A5"/>
    <w:rsid w:val="00AB2587"/>
    <w:rsid w:val="00AB4A5F"/>
    <w:rsid w:val="00AB7D7F"/>
    <w:rsid w:val="00AC6B31"/>
    <w:rsid w:val="00AD0585"/>
    <w:rsid w:val="00AD4323"/>
    <w:rsid w:val="00AD4BAD"/>
    <w:rsid w:val="00AE6A4A"/>
    <w:rsid w:val="00AF4FAF"/>
    <w:rsid w:val="00AF5C59"/>
    <w:rsid w:val="00B11256"/>
    <w:rsid w:val="00B1201A"/>
    <w:rsid w:val="00B148C8"/>
    <w:rsid w:val="00B17809"/>
    <w:rsid w:val="00B213FA"/>
    <w:rsid w:val="00B2289C"/>
    <w:rsid w:val="00B248C0"/>
    <w:rsid w:val="00B335D1"/>
    <w:rsid w:val="00B35089"/>
    <w:rsid w:val="00B42DED"/>
    <w:rsid w:val="00B54F2D"/>
    <w:rsid w:val="00B63B62"/>
    <w:rsid w:val="00B64E67"/>
    <w:rsid w:val="00B83557"/>
    <w:rsid w:val="00B90551"/>
    <w:rsid w:val="00B97566"/>
    <w:rsid w:val="00BA66E6"/>
    <w:rsid w:val="00BB29C1"/>
    <w:rsid w:val="00BB41E7"/>
    <w:rsid w:val="00BB7FE9"/>
    <w:rsid w:val="00BC0D6D"/>
    <w:rsid w:val="00BC27AD"/>
    <w:rsid w:val="00BD7D93"/>
    <w:rsid w:val="00BE135D"/>
    <w:rsid w:val="00BE1DCE"/>
    <w:rsid w:val="00BE2AFC"/>
    <w:rsid w:val="00BF1776"/>
    <w:rsid w:val="00BF3530"/>
    <w:rsid w:val="00BF6E0F"/>
    <w:rsid w:val="00C03CEA"/>
    <w:rsid w:val="00C06DFF"/>
    <w:rsid w:val="00C10536"/>
    <w:rsid w:val="00C12AC9"/>
    <w:rsid w:val="00C1534E"/>
    <w:rsid w:val="00C24A9A"/>
    <w:rsid w:val="00C35419"/>
    <w:rsid w:val="00C603F0"/>
    <w:rsid w:val="00C71F57"/>
    <w:rsid w:val="00C847E9"/>
    <w:rsid w:val="00C86B09"/>
    <w:rsid w:val="00CB0CE0"/>
    <w:rsid w:val="00CB5303"/>
    <w:rsid w:val="00CC09B6"/>
    <w:rsid w:val="00CC48DF"/>
    <w:rsid w:val="00CC7154"/>
    <w:rsid w:val="00CD52D0"/>
    <w:rsid w:val="00CE1488"/>
    <w:rsid w:val="00CE189E"/>
    <w:rsid w:val="00CE34D4"/>
    <w:rsid w:val="00CE6B02"/>
    <w:rsid w:val="00CF3656"/>
    <w:rsid w:val="00D0154C"/>
    <w:rsid w:val="00D01D4B"/>
    <w:rsid w:val="00D05D11"/>
    <w:rsid w:val="00D05D83"/>
    <w:rsid w:val="00D26C64"/>
    <w:rsid w:val="00D27129"/>
    <w:rsid w:val="00D273D9"/>
    <w:rsid w:val="00D2746B"/>
    <w:rsid w:val="00D3198F"/>
    <w:rsid w:val="00D364C5"/>
    <w:rsid w:val="00D36FA8"/>
    <w:rsid w:val="00D40AD2"/>
    <w:rsid w:val="00D477C3"/>
    <w:rsid w:val="00D56D2A"/>
    <w:rsid w:val="00D66B35"/>
    <w:rsid w:val="00D71F26"/>
    <w:rsid w:val="00D742EF"/>
    <w:rsid w:val="00D84B6D"/>
    <w:rsid w:val="00D92B33"/>
    <w:rsid w:val="00D96A27"/>
    <w:rsid w:val="00DA48CF"/>
    <w:rsid w:val="00DB1373"/>
    <w:rsid w:val="00DB4AB5"/>
    <w:rsid w:val="00DB4D9C"/>
    <w:rsid w:val="00DB4E55"/>
    <w:rsid w:val="00DB6458"/>
    <w:rsid w:val="00DD6A2B"/>
    <w:rsid w:val="00DE3D02"/>
    <w:rsid w:val="00DE5F7D"/>
    <w:rsid w:val="00DE6DEE"/>
    <w:rsid w:val="00DF1AFC"/>
    <w:rsid w:val="00DF4E8D"/>
    <w:rsid w:val="00DF6517"/>
    <w:rsid w:val="00E11B94"/>
    <w:rsid w:val="00E1650D"/>
    <w:rsid w:val="00E346F0"/>
    <w:rsid w:val="00E36AE3"/>
    <w:rsid w:val="00E53230"/>
    <w:rsid w:val="00E564BF"/>
    <w:rsid w:val="00E601BB"/>
    <w:rsid w:val="00E62764"/>
    <w:rsid w:val="00E81AFA"/>
    <w:rsid w:val="00EA2009"/>
    <w:rsid w:val="00EA79C5"/>
    <w:rsid w:val="00EB1F09"/>
    <w:rsid w:val="00EB4022"/>
    <w:rsid w:val="00ED5CA8"/>
    <w:rsid w:val="00EE2D85"/>
    <w:rsid w:val="00EE5489"/>
    <w:rsid w:val="00EE5897"/>
    <w:rsid w:val="00EF3B39"/>
    <w:rsid w:val="00EF774A"/>
    <w:rsid w:val="00F022FA"/>
    <w:rsid w:val="00F036BB"/>
    <w:rsid w:val="00F218CE"/>
    <w:rsid w:val="00F22018"/>
    <w:rsid w:val="00F2261A"/>
    <w:rsid w:val="00F334BA"/>
    <w:rsid w:val="00F415B3"/>
    <w:rsid w:val="00F53B52"/>
    <w:rsid w:val="00F56DBB"/>
    <w:rsid w:val="00F577FE"/>
    <w:rsid w:val="00F62770"/>
    <w:rsid w:val="00F739EE"/>
    <w:rsid w:val="00F73F86"/>
    <w:rsid w:val="00F767AE"/>
    <w:rsid w:val="00F7781F"/>
    <w:rsid w:val="00F81F33"/>
    <w:rsid w:val="00F82BFE"/>
    <w:rsid w:val="00FA127C"/>
    <w:rsid w:val="00FA234F"/>
    <w:rsid w:val="00FA5428"/>
    <w:rsid w:val="00FA5E09"/>
    <w:rsid w:val="00FB05B5"/>
    <w:rsid w:val="00FB5FF7"/>
    <w:rsid w:val="00FC5EDF"/>
    <w:rsid w:val="00FD3BE3"/>
    <w:rsid w:val="00FE2967"/>
    <w:rsid w:val="00FE603F"/>
    <w:rsid w:val="00FE64AB"/>
    <w:rsid w:val="00FE656C"/>
    <w:rsid w:val="00FE6AA1"/>
    <w:rsid w:val="00FF5933"/>
    <w:rsid w:val="00FF7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1362C3"/>
  <w15:docId w15:val="{F678E997-3CC3-4D83-A3AA-A9415D152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lang w:val="en-US" w:eastAsia="en-US" w:bidi="ne-NP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F86"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rFonts w:cs="Calibri"/>
      <w:color w:val="000000"/>
      <w:kern w:val="28"/>
      <w:sz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41BC6"/>
    <w:pPr>
      <w:tabs>
        <w:tab w:val="center" w:pos="4680"/>
        <w:tab w:val="right" w:pos="9360"/>
      </w:tabs>
    </w:pPr>
    <w:rPr>
      <w:rFonts w:cs="Mangal"/>
      <w:lang w:bidi="ne-NP"/>
    </w:rPr>
  </w:style>
  <w:style w:type="character" w:customStyle="1" w:styleId="HeaderChar">
    <w:name w:val="Header Char"/>
    <w:basedOn w:val="DefaultParagraphFont"/>
    <w:link w:val="Header"/>
    <w:uiPriority w:val="99"/>
    <w:locked/>
    <w:rsid w:val="00741BC6"/>
    <w:rPr>
      <w:rFonts w:cs="Times New Roman"/>
      <w:color w:val="000000"/>
      <w:kern w:val="28"/>
    </w:rPr>
  </w:style>
  <w:style w:type="paragraph" w:styleId="Footer">
    <w:name w:val="footer"/>
    <w:basedOn w:val="Normal"/>
    <w:link w:val="FooterChar"/>
    <w:uiPriority w:val="99"/>
    <w:rsid w:val="00741BC6"/>
    <w:pPr>
      <w:tabs>
        <w:tab w:val="center" w:pos="4680"/>
        <w:tab w:val="right" w:pos="9360"/>
      </w:tabs>
    </w:pPr>
    <w:rPr>
      <w:rFonts w:cs="Mangal"/>
      <w:lang w:bidi="ne-NP"/>
    </w:rPr>
  </w:style>
  <w:style w:type="character" w:customStyle="1" w:styleId="FooterChar">
    <w:name w:val="Footer Char"/>
    <w:basedOn w:val="DefaultParagraphFont"/>
    <w:link w:val="Footer"/>
    <w:uiPriority w:val="99"/>
    <w:locked/>
    <w:rsid w:val="00741BC6"/>
    <w:rPr>
      <w:rFonts w:cs="Times New Roman"/>
      <w:color w:val="000000"/>
      <w:kern w:val="28"/>
    </w:rPr>
  </w:style>
  <w:style w:type="character" w:styleId="CommentReference">
    <w:name w:val="annotation reference"/>
    <w:basedOn w:val="DefaultParagraphFont"/>
    <w:uiPriority w:val="99"/>
    <w:semiHidden/>
    <w:rsid w:val="0013086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3086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3086A"/>
    <w:rPr>
      <w:rFonts w:cs="Calibri"/>
      <w:color w:val="000000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30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3086A"/>
    <w:rPr>
      <w:rFonts w:cs="Calibri"/>
      <w:b/>
      <w:bCs/>
      <w:color w:val="000000"/>
      <w:kern w:val="28"/>
    </w:rPr>
  </w:style>
  <w:style w:type="paragraph" w:styleId="BalloonText">
    <w:name w:val="Balloon Text"/>
    <w:basedOn w:val="Normal"/>
    <w:link w:val="BalloonTextChar"/>
    <w:uiPriority w:val="99"/>
    <w:semiHidden/>
    <w:rsid w:val="001308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3086A"/>
    <w:rPr>
      <w:rFonts w:ascii="Segoe UI" w:hAnsi="Segoe UI" w:cs="Segoe UI"/>
      <w:color w:val="000000"/>
      <w:kern w:val="28"/>
      <w:sz w:val="18"/>
      <w:szCs w:val="18"/>
    </w:rPr>
  </w:style>
  <w:style w:type="table" w:styleId="TableGrid">
    <w:name w:val="Table Grid"/>
    <w:basedOn w:val="TableNormal"/>
    <w:uiPriority w:val="99"/>
    <w:locked/>
    <w:rsid w:val="00CC48DF"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6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3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3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2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NEPALDEMOGRAPHIC AND HEALTH SURVEY (NDHS)</vt:lpstr>
    </vt:vector>
  </TitlesOfParts>
  <Company>Hewlett-Packard Company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NEPALDEMOGRAPHIC AND HEALTH SURVEY (NDHS)</dc:title>
  <dc:creator>Sally Zweimueller</dc:creator>
  <cp:lastModifiedBy>Williams, Anne (CDC/DDNID/NCCDPHP/DNPAO) (CTR)</cp:lastModifiedBy>
  <cp:revision>3</cp:revision>
  <cp:lastPrinted>2018-06-18T03:45:00Z</cp:lastPrinted>
  <dcterms:created xsi:type="dcterms:W3CDTF">2020-09-21T23:54:00Z</dcterms:created>
  <dcterms:modified xsi:type="dcterms:W3CDTF">2020-09-22T00:01:00Z</dcterms:modified>
</cp:coreProperties>
</file>